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3300BA" w14:paraId="7F9F0EE7" w14:textId="77777777" w:rsidTr="0080079E">
        <w:trPr>
          <w:cantSplit/>
        </w:trPr>
        <w:tc>
          <w:tcPr>
            <w:tcW w:w="1418" w:type="dxa"/>
            <w:vAlign w:val="center"/>
          </w:tcPr>
          <w:p w14:paraId="7BD81EB9" w14:textId="77777777" w:rsidR="0080079E" w:rsidRPr="003300BA" w:rsidRDefault="0080079E" w:rsidP="0080079E">
            <w:pPr>
              <w:spacing w:before="0" w:line="240" w:lineRule="atLeast"/>
              <w:rPr>
                <w:rFonts w:ascii="Verdana" w:hAnsi="Verdana"/>
                <w:position w:val="6"/>
              </w:rPr>
            </w:pPr>
            <w:r w:rsidRPr="003300BA">
              <w:rPr>
                <w:noProof/>
                <w:lang w:eastAsia="es-ES_tradnl"/>
              </w:rPr>
              <w:drawing>
                <wp:inline distT="0" distB="0" distL="0" distR="0" wp14:anchorId="0E307153" wp14:editId="7378277C">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2D1F8AF5" w14:textId="77777777" w:rsidR="0080079E" w:rsidRPr="003300BA" w:rsidRDefault="0080079E" w:rsidP="00C44E9E">
            <w:pPr>
              <w:spacing w:before="400" w:after="48" w:line="240" w:lineRule="atLeast"/>
              <w:rPr>
                <w:rFonts w:ascii="Verdana" w:hAnsi="Verdana"/>
                <w:position w:val="6"/>
              </w:rPr>
            </w:pPr>
            <w:r w:rsidRPr="003300BA">
              <w:rPr>
                <w:rFonts w:ascii="Verdana" w:hAnsi="Verdana" w:cs="Times"/>
                <w:b/>
                <w:position w:val="6"/>
                <w:sz w:val="20"/>
              </w:rPr>
              <w:t>Conferencia Mundial de Radiocomunicaciones (CMR-23)</w:t>
            </w:r>
            <w:r w:rsidRPr="003300BA">
              <w:rPr>
                <w:rFonts w:ascii="Verdana" w:hAnsi="Verdana" w:cs="Times"/>
                <w:b/>
                <w:position w:val="6"/>
                <w:sz w:val="20"/>
              </w:rPr>
              <w:br/>
            </w:r>
            <w:r w:rsidRPr="003300BA">
              <w:rPr>
                <w:rFonts w:ascii="Verdana" w:hAnsi="Verdana" w:cs="Times"/>
                <w:b/>
                <w:position w:val="6"/>
                <w:sz w:val="18"/>
                <w:szCs w:val="18"/>
              </w:rPr>
              <w:t>Dubái, 20 de noviembre - 15 de diciembre de 2023</w:t>
            </w:r>
          </w:p>
        </w:tc>
        <w:tc>
          <w:tcPr>
            <w:tcW w:w="1809" w:type="dxa"/>
            <w:vAlign w:val="center"/>
          </w:tcPr>
          <w:p w14:paraId="2E229446" w14:textId="77777777" w:rsidR="0080079E" w:rsidRPr="003300BA" w:rsidRDefault="0080079E" w:rsidP="0080079E">
            <w:pPr>
              <w:spacing w:before="0" w:line="240" w:lineRule="atLeast"/>
            </w:pPr>
            <w:r w:rsidRPr="003300BA">
              <w:rPr>
                <w:noProof/>
                <w:lang w:eastAsia="es-ES_tradnl"/>
              </w:rPr>
              <w:drawing>
                <wp:inline distT="0" distB="0" distL="0" distR="0" wp14:anchorId="638FB1F0" wp14:editId="1AAA21A0">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3300BA" w14:paraId="3748DA5D" w14:textId="77777777" w:rsidTr="0050008E">
        <w:trPr>
          <w:cantSplit/>
        </w:trPr>
        <w:tc>
          <w:tcPr>
            <w:tcW w:w="6911" w:type="dxa"/>
            <w:gridSpan w:val="2"/>
            <w:tcBorders>
              <w:bottom w:val="single" w:sz="12" w:space="0" w:color="auto"/>
            </w:tcBorders>
          </w:tcPr>
          <w:p w14:paraId="140BAD14" w14:textId="77777777" w:rsidR="0090121B" w:rsidRPr="003300BA" w:rsidRDefault="0090121B" w:rsidP="0090121B">
            <w:pPr>
              <w:spacing w:before="0" w:after="48" w:line="240" w:lineRule="atLeast"/>
              <w:rPr>
                <w:b/>
                <w:smallCaps/>
                <w:szCs w:val="24"/>
              </w:rPr>
            </w:pPr>
            <w:bookmarkStart w:id="0" w:name="dhead"/>
          </w:p>
        </w:tc>
        <w:tc>
          <w:tcPr>
            <w:tcW w:w="3120" w:type="dxa"/>
            <w:gridSpan w:val="2"/>
            <w:tcBorders>
              <w:bottom w:val="single" w:sz="12" w:space="0" w:color="auto"/>
            </w:tcBorders>
          </w:tcPr>
          <w:p w14:paraId="1EFBA72B" w14:textId="77777777" w:rsidR="0090121B" w:rsidRPr="003300BA" w:rsidRDefault="0090121B" w:rsidP="0090121B">
            <w:pPr>
              <w:spacing w:before="0" w:line="240" w:lineRule="atLeast"/>
              <w:rPr>
                <w:rFonts w:ascii="Verdana" w:hAnsi="Verdana"/>
                <w:szCs w:val="24"/>
              </w:rPr>
            </w:pPr>
          </w:p>
        </w:tc>
      </w:tr>
      <w:tr w:rsidR="0090121B" w:rsidRPr="003300BA" w14:paraId="419EBFDE" w14:textId="77777777" w:rsidTr="0090121B">
        <w:trPr>
          <w:cantSplit/>
        </w:trPr>
        <w:tc>
          <w:tcPr>
            <w:tcW w:w="6911" w:type="dxa"/>
            <w:gridSpan w:val="2"/>
            <w:tcBorders>
              <w:top w:val="single" w:sz="12" w:space="0" w:color="auto"/>
            </w:tcBorders>
          </w:tcPr>
          <w:p w14:paraId="00EDEF0A" w14:textId="77777777" w:rsidR="0090121B" w:rsidRPr="003300BA" w:rsidRDefault="0090121B" w:rsidP="0090121B">
            <w:pPr>
              <w:spacing w:before="0" w:after="48" w:line="240" w:lineRule="atLeast"/>
              <w:rPr>
                <w:rFonts w:ascii="Verdana" w:hAnsi="Verdana"/>
                <w:b/>
                <w:smallCaps/>
                <w:sz w:val="20"/>
              </w:rPr>
            </w:pPr>
          </w:p>
        </w:tc>
        <w:tc>
          <w:tcPr>
            <w:tcW w:w="3120" w:type="dxa"/>
            <w:gridSpan w:val="2"/>
            <w:tcBorders>
              <w:top w:val="single" w:sz="12" w:space="0" w:color="auto"/>
            </w:tcBorders>
          </w:tcPr>
          <w:p w14:paraId="42F81086" w14:textId="77777777" w:rsidR="0090121B" w:rsidRPr="003300BA" w:rsidRDefault="0090121B" w:rsidP="0090121B">
            <w:pPr>
              <w:spacing w:before="0" w:line="240" w:lineRule="atLeast"/>
              <w:rPr>
                <w:rFonts w:ascii="Verdana" w:hAnsi="Verdana"/>
                <w:sz w:val="20"/>
              </w:rPr>
            </w:pPr>
          </w:p>
        </w:tc>
      </w:tr>
      <w:tr w:rsidR="0090121B" w:rsidRPr="003300BA" w14:paraId="0A30C920" w14:textId="77777777" w:rsidTr="0090121B">
        <w:trPr>
          <w:cantSplit/>
        </w:trPr>
        <w:tc>
          <w:tcPr>
            <w:tcW w:w="6911" w:type="dxa"/>
            <w:gridSpan w:val="2"/>
          </w:tcPr>
          <w:p w14:paraId="02338F21" w14:textId="77777777" w:rsidR="0090121B" w:rsidRPr="003300BA" w:rsidRDefault="001E7D42" w:rsidP="00EA77F0">
            <w:pPr>
              <w:pStyle w:val="Committee"/>
              <w:framePr w:hSpace="0" w:wrap="auto" w:hAnchor="text" w:yAlign="inline"/>
              <w:rPr>
                <w:sz w:val="18"/>
                <w:szCs w:val="18"/>
                <w:lang w:val="es-ES_tradnl"/>
              </w:rPr>
            </w:pPr>
            <w:r w:rsidRPr="003300BA">
              <w:rPr>
                <w:sz w:val="18"/>
                <w:szCs w:val="18"/>
                <w:lang w:val="es-ES_tradnl"/>
              </w:rPr>
              <w:t>SESIÓN PLENARIA</w:t>
            </w:r>
          </w:p>
        </w:tc>
        <w:tc>
          <w:tcPr>
            <w:tcW w:w="3120" w:type="dxa"/>
            <w:gridSpan w:val="2"/>
          </w:tcPr>
          <w:p w14:paraId="0F06928C" w14:textId="77777777" w:rsidR="0090121B" w:rsidRPr="003300BA" w:rsidRDefault="00AE658F" w:rsidP="0045384C">
            <w:pPr>
              <w:spacing w:before="0"/>
              <w:rPr>
                <w:rFonts w:ascii="Verdana" w:hAnsi="Verdana"/>
                <w:sz w:val="18"/>
                <w:szCs w:val="18"/>
              </w:rPr>
            </w:pPr>
            <w:r w:rsidRPr="003300BA">
              <w:rPr>
                <w:rFonts w:ascii="Verdana" w:hAnsi="Verdana"/>
                <w:b/>
                <w:sz w:val="18"/>
                <w:szCs w:val="18"/>
              </w:rPr>
              <w:t>Addéndum 11 al</w:t>
            </w:r>
            <w:r w:rsidRPr="003300BA">
              <w:rPr>
                <w:rFonts w:ascii="Verdana" w:hAnsi="Verdana"/>
                <w:b/>
                <w:sz w:val="18"/>
                <w:szCs w:val="18"/>
              </w:rPr>
              <w:br/>
              <w:t>Documento 62(Add.22)</w:t>
            </w:r>
            <w:r w:rsidR="0090121B" w:rsidRPr="003300BA">
              <w:rPr>
                <w:rFonts w:ascii="Verdana" w:hAnsi="Verdana"/>
                <w:b/>
                <w:sz w:val="18"/>
                <w:szCs w:val="18"/>
              </w:rPr>
              <w:t>-</w:t>
            </w:r>
            <w:r w:rsidRPr="003300BA">
              <w:rPr>
                <w:rFonts w:ascii="Verdana" w:hAnsi="Verdana"/>
                <w:b/>
                <w:sz w:val="18"/>
                <w:szCs w:val="18"/>
              </w:rPr>
              <w:t>S</w:t>
            </w:r>
          </w:p>
        </w:tc>
      </w:tr>
      <w:bookmarkEnd w:id="0"/>
      <w:tr w:rsidR="000A5B9A" w:rsidRPr="003300BA" w14:paraId="313D2F22" w14:textId="77777777" w:rsidTr="0090121B">
        <w:trPr>
          <w:cantSplit/>
        </w:trPr>
        <w:tc>
          <w:tcPr>
            <w:tcW w:w="6911" w:type="dxa"/>
            <w:gridSpan w:val="2"/>
          </w:tcPr>
          <w:p w14:paraId="0CA086F4" w14:textId="77777777" w:rsidR="000A5B9A" w:rsidRPr="003300BA" w:rsidRDefault="000A5B9A" w:rsidP="0045384C">
            <w:pPr>
              <w:spacing w:before="0" w:after="48"/>
              <w:rPr>
                <w:rFonts w:ascii="Verdana" w:hAnsi="Verdana"/>
                <w:b/>
                <w:smallCaps/>
                <w:sz w:val="18"/>
                <w:szCs w:val="18"/>
              </w:rPr>
            </w:pPr>
          </w:p>
        </w:tc>
        <w:tc>
          <w:tcPr>
            <w:tcW w:w="3120" w:type="dxa"/>
            <w:gridSpan w:val="2"/>
          </w:tcPr>
          <w:p w14:paraId="0565E635" w14:textId="77777777" w:rsidR="000A5B9A" w:rsidRPr="003300BA" w:rsidRDefault="000A5B9A" w:rsidP="0045384C">
            <w:pPr>
              <w:spacing w:before="0"/>
              <w:rPr>
                <w:rFonts w:ascii="Verdana" w:hAnsi="Verdana"/>
                <w:b/>
                <w:sz w:val="18"/>
                <w:szCs w:val="18"/>
              </w:rPr>
            </w:pPr>
            <w:r w:rsidRPr="003300BA">
              <w:rPr>
                <w:rFonts w:ascii="Verdana" w:hAnsi="Verdana"/>
                <w:b/>
                <w:sz w:val="18"/>
                <w:szCs w:val="18"/>
              </w:rPr>
              <w:t>26 de septiembre de 2023</w:t>
            </w:r>
          </w:p>
        </w:tc>
      </w:tr>
      <w:tr w:rsidR="000A5B9A" w:rsidRPr="003300BA" w14:paraId="11D34786" w14:textId="77777777" w:rsidTr="0090121B">
        <w:trPr>
          <w:cantSplit/>
        </w:trPr>
        <w:tc>
          <w:tcPr>
            <w:tcW w:w="6911" w:type="dxa"/>
            <w:gridSpan w:val="2"/>
          </w:tcPr>
          <w:p w14:paraId="134607D1" w14:textId="77777777" w:rsidR="000A5B9A" w:rsidRPr="003300BA" w:rsidRDefault="000A5B9A" w:rsidP="0045384C">
            <w:pPr>
              <w:spacing w:before="0" w:after="48"/>
              <w:rPr>
                <w:rFonts w:ascii="Verdana" w:hAnsi="Verdana"/>
                <w:b/>
                <w:smallCaps/>
                <w:sz w:val="18"/>
                <w:szCs w:val="18"/>
              </w:rPr>
            </w:pPr>
          </w:p>
        </w:tc>
        <w:tc>
          <w:tcPr>
            <w:tcW w:w="3120" w:type="dxa"/>
            <w:gridSpan w:val="2"/>
          </w:tcPr>
          <w:p w14:paraId="00A695F3" w14:textId="77777777" w:rsidR="000A5B9A" w:rsidRPr="003300BA" w:rsidRDefault="000A5B9A" w:rsidP="0045384C">
            <w:pPr>
              <w:spacing w:before="0"/>
              <w:rPr>
                <w:rFonts w:ascii="Verdana" w:hAnsi="Verdana"/>
                <w:b/>
                <w:sz w:val="18"/>
                <w:szCs w:val="18"/>
              </w:rPr>
            </w:pPr>
            <w:r w:rsidRPr="003300BA">
              <w:rPr>
                <w:rFonts w:ascii="Verdana" w:hAnsi="Verdana"/>
                <w:b/>
                <w:sz w:val="18"/>
                <w:szCs w:val="18"/>
              </w:rPr>
              <w:t>Original: inglés</w:t>
            </w:r>
          </w:p>
        </w:tc>
      </w:tr>
      <w:tr w:rsidR="000A5B9A" w:rsidRPr="003300BA" w14:paraId="4732C01E" w14:textId="77777777" w:rsidTr="006744FC">
        <w:trPr>
          <w:cantSplit/>
        </w:trPr>
        <w:tc>
          <w:tcPr>
            <w:tcW w:w="10031" w:type="dxa"/>
            <w:gridSpan w:val="4"/>
          </w:tcPr>
          <w:p w14:paraId="716B94A7" w14:textId="77777777" w:rsidR="000A5B9A" w:rsidRPr="003300BA" w:rsidRDefault="000A5B9A" w:rsidP="0045384C">
            <w:pPr>
              <w:spacing w:before="0"/>
              <w:rPr>
                <w:rFonts w:ascii="Verdana" w:hAnsi="Verdana"/>
                <w:b/>
                <w:sz w:val="18"/>
                <w:szCs w:val="22"/>
              </w:rPr>
            </w:pPr>
          </w:p>
        </w:tc>
      </w:tr>
      <w:tr w:rsidR="000A5B9A" w:rsidRPr="003300BA" w14:paraId="23668D97" w14:textId="77777777" w:rsidTr="0050008E">
        <w:trPr>
          <w:cantSplit/>
        </w:trPr>
        <w:tc>
          <w:tcPr>
            <w:tcW w:w="10031" w:type="dxa"/>
            <w:gridSpan w:val="4"/>
          </w:tcPr>
          <w:p w14:paraId="01012149" w14:textId="77777777" w:rsidR="000A5B9A" w:rsidRPr="003300BA" w:rsidRDefault="000A5B9A" w:rsidP="000A5B9A">
            <w:pPr>
              <w:pStyle w:val="Source"/>
            </w:pPr>
            <w:bookmarkStart w:id="1" w:name="dsource" w:colFirst="0" w:colLast="0"/>
            <w:r w:rsidRPr="003300BA">
              <w:t>Propuestas Comunes de la Telec</w:t>
            </w:r>
            <w:bookmarkStart w:id="2" w:name="_GoBack"/>
            <w:bookmarkEnd w:id="2"/>
            <w:r w:rsidRPr="003300BA">
              <w:t>omunidad Asia-Pacífico</w:t>
            </w:r>
          </w:p>
        </w:tc>
      </w:tr>
      <w:tr w:rsidR="000A5B9A" w:rsidRPr="003300BA" w14:paraId="6E4921E8" w14:textId="77777777" w:rsidTr="0050008E">
        <w:trPr>
          <w:cantSplit/>
        </w:trPr>
        <w:tc>
          <w:tcPr>
            <w:tcW w:w="10031" w:type="dxa"/>
            <w:gridSpan w:val="4"/>
          </w:tcPr>
          <w:p w14:paraId="3052A9CE" w14:textId="0EE356C9" w:rsidR="000A5B9A" w:rsidRPr="003300BA" w:rsidRDefault="00F23E26" w:rsidP="000A5B9A">
            <w:pPr>
              <w:pStyle w:val="Title1"/>
            </w:pPr>
            <w:bookmarkStart w:id="3" w:name="dtitle1" w:colFirst="0" w:colLast="0"/>
            <w:bookmarkEnd w:id="1"/>
            <w:r w:rsidRPr="003300BA">
              <w:t>PROPUESTAS PARA LOS TRABAJOS DE LA CONFERENCIA</w:t>
            </w:r>
          </w:p>
        </w:tc>
      </w:tr>
      <w:tr w:rsidR="000A5B9A" w:rsidRPr="003300BA" w14:paraId="43C2F1A4" w14:textId="77777777" w:rsidTr="0050008E">
        <w:trPr>
          <w:cantSplit/>
        </w:trPr>
        <w:tc>
          <w:tcPr>
            <w:tcW w:w="10031" w:type="dxa"/>
            <w:gridSpan w:val="4"/>
          </w:tcPr>
          <w:p w14:paraId="06A6B037" w14:textId="77777777" w:rsidR="000A5B9A" w:rsidRPr="003300BA" w:rsidRDefault="000A5B9A" w:rsidP="000A5B9A">
            <w:pPr>
              <w:pStyle w:val="Title2"/>
            </w:pPr>
            <w:bookmarkStart w:id="4" w:name="dtitle2" w:colFirst="0" w:colLast="0"/>
            <w:bookmarkEnd w:id="3"/>
          </w:p>
        </w:tc>
      </w:tr>
      <w:tr w:rsidR="000A5B9A" w:rsidRPr="003300BA" w14:paraId="74FF4B1E" w14:textId="77777777" w:rsidTr="0050008E">
        <w:trPr>
          <w:cantSplit/>
        </w:trPr>
        <w:tc>
          <w:tcPr>
            <w:tcW w:w="10031" w:type="dxa"/>
            <w:gridSpan w:val="4"/>
          </w:tcPr>
          <w:p w14:paraId="28BCFB3E" w14:textId="77777777" w:rsidR="000A5B9A" w:rsidRPr="003300BA" w:rsidRDefault="000A5B9A" w:rsidP="000A5B9A">
            <w:pPr>
              <w:pStyle w:val="Agendaitem"/>
            </w:pPr>
            <w:bookmarkStart w:id="5" w:name="dtitle3" w:colFirst="0" w:colLast="0"/>
            <w:bookmarkEnd w:id="4"/>
            <w:r w:rsidRPr="003300BA">
              <w:t>Punto 7(I) del orden del día</w:t>
            </w:r>
          </w:p>
        </w:tc>
      </w:tr>
    </w:tbl>
    <w:bookmarkEnd w:id="5"/>
    <w:p w14:paraId="00F1B6B0" w14:textId="77777777" w:rsidR="00BC2818" w:rsidRPr="003300BA" w:rsidRDefault="00BC2818" w:rsidP="00F3193C">
      <w:r w:rsidRPr="003300BA">
        <w:t>7</w:t>
      </w:r>
      <w:r w:rsidRPr="003300BA">
        <w:tab/>
        <w:t>considerar posibles modificaciones para responder a lo dispuesto en la Resolución 86 (Rev. Marrakech, 2002) de la Conferencia de Plenipotenciarios: «Procedimientos de publicación anticipada, de coordinación, de notificación y de inscripción de asignaciones de frecuencias de redes de satélite» de conformidad con la Resolución </w:t>
      </w:r>
      <w:r w:rsidRPr="003300BA">
        <w:rPr>
          <w:b/>
          <w:bCs/>
        </w:rPr>
        <w:t>86 (Rev.CMR-07</w:t>
      </w:r>
      <w:r w:rsidRPr="003300BA">
        <w:rPr>
          <w:b/>
        </w:rPr>
        <w:t>)</w:t>
      </w:r>
      <w:r w:rsidRPr="003300BA">
        <w:rPr>
          <w:b/>
          <w:bCs/>
        </w:rPr>
        <w:t xml:space="preserve">, </w:t>
      </w:r>
      <w:r w:rsidRPr="003300BA">
        <w:t>para facilitar el uso</w:t>
      </w:r>
      <w:r w:rsidRPr="003300BA">
        <w:rPr>
          <w:b/>
          <w:bCs/>
        </w:rPr>
        <w:t xml:space="preserve"> </w:t>
      </w:r>
      <w:r w:rsidRPr="003300BA">
        <w:t>racional, eficiente y económico de las radiofrecuencias y órbitas asociadas, incluida la órbita de los satélites geoestacionarios;</w:t>
      </w:r>
    </w:p>
    <w:p w14:paraId="53FA29EB" w14:textId="77777777" w:rsidR="00BC2818" w:rsidRPr="003300BA" w:rsidRDefault="00BC2818" w:rsidP="0041312A">
      <w:r w:rsidRPr="003300BA">
        <w:t>7(I)</w:t>
      </w:r>
      <w:r w:rsidRPr="003300BA">
        <w:tab/>
        <w:t xml:space="preserve">Tema I – Acuerdos especiales con arreglo al Apéndice </w:t>
      </w:r>
      <w:r w:rsidRPr="003300BA">
        <w:rPr>
          <w:b/>
          <w:bCs/>
        </w:rPr>
        <w:t xml:space="preserve">30B del </w:t>
      </w:r>
      <w:r w:rsidRPr="003300BA">
        <w:t>RR</w:t>
      </w:r>
    </w:p>
    <w:p w14:paraId="406AF57B" w14:textId="53DAEE44" w:rsidR="003300BA" w:rsidRPr="003300BA" w:rsidRDefault="003300BA" w:rsidP="003300BA">
      <w:pPr>
        <w:pStyle w:val="Headingb"/>
      </w:pPr>
      <w:r w:rsidRPr="003300BA">
        <w:t>Introducción</w:t>
      </w:r>
    </w:p>
    <w:p w14:paraId="62584A1F" w14:textId="789153C3" w:rsidR="003300BA" w:rsidRPr="003300BA" w:rsidRDefault="003300BA" w:rsidP="003300BA">
      <w:r w:rsidRPr="003300BA">
        <w:t>Los miembros de la APT han examinado el Tema I del punto 7 del orden del día de la CMR-23 y han elaborado una Propuesta Común de la APT favorable al Método I2 del Informe de la RPC para abordar dicho tema.</w:t>
      </w:r>
    </w:p>
    <w:p w14:paraId="70206A50" w14:textId="6C4B7401" w:rsidR="003300BA" w:rsidRPr="003300BA" w:rsidRDefault="003300BA" w:rsidP="003300BA">
      <w:pPr>
        <w:pStyle w:val="Headingb"/>
      </w:pPr>
      <w:r w:rsidRPr="003300BA">
        <w:t>Propuesta</w:t>
      </w:r>
    </w:p>
    <w:p w14:paraId="5AF17A9B" w14:textId="77777777" w:rsidR="008750A8" w:rsidRPr="003300BA" w:rsidRDefault="008750A8" w:rsidP="008750A8">
      <w:pPr>
        <w:tabs>
          <w:tab w:val="clear" w:pos="1134"/>
          <w:tab w:val="clear" w:pos="1871"/>
          <w:tab w:val="clear" w:pos="2268"/>
        </w:tabs>
        <w:overflowPunct/>
        <w:autoSpaceDE/>
        <w:autoSpaceDN/>
        <w:adjustRightInd/>
        <w:spacing w:before="0"/>
        <w:textAlignment w:val="auto"/>
      </w:pPr>
      <w:r w:rsidRPr="003300BA">
        <w:br w:type="page"/>
      </w:r>
    </w:p>
    <w:p w14:paraId="7CF9749B" w14:textId="77777777" w:rsidR="00BC2818" w:rsidRPr="003300BA" w:rsidRDefault="00BC2818" w:rsidP="00EB3EA9">
      <w:pPr>
        <w:pStyle w:val="AppendixNo"/>
      </w:pPr>
      <w:bookmarkStart w:id="6" w:name="_Toc46417522"/>
      <w:bookmarkStart w:id="7" w:name="_Toc46417613"/>
      <w:bookmarkStart w:id="8" w:name="_Toc46474344"/>
      <w:bookmarkStart w:id="9" w:name="_Toc46475747"/>
      <w:r w:rsidRPr="003300BA">
        <w:lastRenderedPageBreak/>
        <w:t xml:space="preserve">APÉNDICE </w:t>
      </w:r>
      <w:r w:rsidRPr="003300BA">
        <w:rPr>
          <w:rStyle w:val="href"/>
        </w:rPr>
        <w:t>30B</w:t>
      </w:r>
      <w:r w:rsidRPr="003300BA">
        <w:t xml:space="preserve"> (Rev</w:t>
      </w:r>
      <w:r w:rsidRPr="003300BA">
        <w:rPr>
          <w:caps w:val="0"/>
        </w:rPr>
        <w:t>.</w:t>
      </w:r>
      <w:r w:rsidRPr="003300BA">
        <w:t>CMR</w:t>
      </w:r>
      <w:r w:rsidRPr="003300BA">
        <w:noBreakHyphen/>
        <w:t>19)</w:t>
      </w:r>
      <w:bookmarkEnd w:id="6"/>
      <w:bookmarkEnd w:id="7"/>
      <w:bookmarkEnd w:id="8"/>
      <w:bookmarkEnd w:id="9"/>
    </w:p>
    <w:p w14:paraId="08FB5885" w14:textId="77777777" w:rsidR="00BC2818" w:rsidRPr="003300BA" w:rsidRDefault="00BC2818" w:rsidP="00F20F80">
      <w:pPr>
        <w:pStyle w:val="Appendixtitle"/>
      </w:pPr>
      <w:bookmarkStart w:id="10" w:name="_Toc46417523"/>
      <w:bookmarkStart w:id="11" w:name="_Toc46417614"/>
      <w:bookmarkStart w:id="12" w:name="_Toc46474345"/>
      <w:bookmarkStart w:id="13" w:name="_Toc46475748"/>
      <w:r w:rsidRPr="003300BA">
        <w:t>Disposiciones y Plan asociado para el servicio fijo por satélite en</w:t>
      </w:r>
      <w:r w:rsidRPr="003300BA">
        <w:br/>
        <w:t>las bandas de frecuencias 4 500-4 800 MHz, 6 725-7 025 MHz,</w:t>
      </w:r>
      <w:r w:rsidRPr="003300BA">
        <w:br/>
        <w:t>10,70-10,95 GHz, 11,20-11,45 GHz y 12,75-13,25 GHz</w:t>
      </w:r>
      <w:bookmarkEnd w:id="10"/>
      <w:bookmarkEnd w:id="11"/>
      <w:bookmarkEnd w:id="12"/>
      <w:bookmarkEnd w:id="13"/>
    </w:p>
    <w:p w14:paraId="2D7FA3AF" w14:textId="77777777" w:rsidR="00BC2818" w:rsidRPr="003300BA" w:rsidRDefault="00BC2818" w:rsidP="00EB3EA9">
      <w:pPr>
        <w:pStyle w:val="ArtNo"/>
      </w:pPr>
      <w:r w:rsidRPr="003300BA">
        <w:t>                 ARTÍCULO 6</w:t>
      </w:r>
      <w:r w:rsidRPr="003300BA">
        <w:rPr>
          <w:sz w:val="16"/>
          <w:szCs w:val="16"/>
        </w:rPr>
        <w:t>     (Rev.CMR</w:t>
      </w:r>
      <w:r w:rsidRPr="003300BA">
        <w:rPr>
          <w:sz w:val="16"/>
          <w:szCs w:val="16"/>
        </w:rPr>
        <w:noBreakHyphen/>
        <w:t>19)</w:t>
      </w:r>
    </w:p>
    <w:p w14:paraId="14B7415A" w14:textId="7C75AC6C" w:rsidR="00BC2818" w:rsidRPr="003300BA" w:rsidRDefault="00BC2818" w:rsidP="00EB3EA9">
      <w:pPr>
        <w:pStyle w:val="Arttitle"/>
      </w:pPr>
      <w:r w:rsidRPr="003300BA">
        <w:t>Procedimiento para la conversión de una adjudicación en una asignación,</w:t>
      </w:r>
      <w:r w:rsidRPr="003300BA">
        <w:br/>
        <w:t xml:space="preserve">la introducción de un sistema adicional o la modificación de </w:t>
      </w:r>
      <w:r w:rsidRPr="003300BA">
        <w:br/>
        <w:t>            una asignación inscrita en la Lista</w:t>
      </w:r>
      <w:r w:rsidR="0056763F" w:rsidRPr="0057282E">
        <w:rPr>
          <w:rStyle w:val="FootnoteReference"/>
          <w:b w:val="0"/>
          <w:bCs/>
          <w:lang w:eastAsia="zh-CN"/>
        </w:rPr>
        <w:t>1, 2, 2</w:t>
      </w:r>
      <w:r w:rsidR="0056763F" w:rsidRPr="0057282E">
        <w:rPr>
          <w:rStyle w:val="FootnoteReference"/>
          <w:b w:val="0"/>
          <w:bCs/>
          <w:i/>
          <w:iCs/>
          <w:lang w:eastAsia="zh-CN"/>
        </w:rPr>
        <w:t>bis</w:t>
      </w:r>
      <w:r w:rsidR="0056763F" w:rsidRPr="0057282E">
        <w:rPr>
          <w:b w:val="0"/>
          <w:bCs/>
          <w:sz w:val="16"/>
          <w:szCs w:val="16"/>
          <w:lang w:eastAsia="zh-CN"/>
        </w:rPr>
        <w:t>     </w:t>
      </w:r>
      <w:r w:rsidRPr="003300BA">
        <w:rPr>
          <w:bCs/>
          <w:vertAlign w:val="superscript"/>
        </w:rPr>
        <w:t xml:space="preserve"> </w:t>
      </w:r>
      <w:r w:rsidRPr="003300BA">
        <w:rPr>
          <w:bCs/>
          <w:sz w:val="16"/>
          <w:szCs w:val="16"/>
        </w:rPr>
        <w:t>(CMR</w:t>
      </w:r>
      <w:r w:rsidRPr="003300BA">
        <w:rPr>
          <w:bCs/>
          <w:sz w:val="16"/>
          <w:szCs w:val="16"/>
        </w:rPr>
        <w:noBreakHyphen/>
        <w:t>19)</w:t>
      </w:r>
    </w:p>
    <w:p w14:paraId="5552C5D4" w14:textId="77777777" w:rsidR="00C95ACE" w:rsidRPr="003300BA" w:rsidRDefault="00BC2818">
      <w:pPr>
        <w:pStyle w:val="Proposal"/>
      </w:pPr>
      <w:r w:rsidRPr="003300BA">
        <w:t>ADD</w:t>
      </w:r>
      <w:r w:rsidRPr="003300BA">
        <w:tab/>
        <w:t>ACP/62A22A11/1</w:t>
      </w:r>
      <w:r w:rsidRPr="003300BA">
        <w:rPr>
          <w:vanish/>
          <w:color w:val="7F7F7F" w:themeColor="text1" w:themeTint="80"/>
          <w:vertAlign w:val="superscript"/>
        </w:rPr>
        <w:t>#2149</w:t>
      </w:r>
    </w:p>
    <w:p w14:paraId="637C2F54" w14:textId="09E5E6C8" w:rsidR="00BC2818" w:rsidRPr="003300BA" w:rsidRDefault="00BC2818" w:rsidP="001C7A74">
      <w:pPr>
        <w:rPr>
          <w:sz w:val="16"/>
          <w:szCs w:val="16"/>
        </w:rPr>
      </w:pPr>
      <w:r w:rsidRPr="003300BA">
        <w:rPr>
          <w:rStyle w:val="Provsplit"/>
        </w:rPr>
        <w:t>6.4</w:t>
      </w:r>
      <w:r w:rsidRPr="003300BA">
        <w:rPr>
          <w:rStyle w:val="Provsplit"/>
          <w:i/>
          <w:iCs/>
        </w:rPr>
        <w:t>bis</w:t>
      </w:r>
      <w:r w:rsidRPr="003300BA">
        <w:tab/>
        <w:t>Cuando el examen con respecto al § 6.3 de todas las asignaciones de una notificación recibida con arreglo al § 6.1, para convertir una adjudicación en una asignación, dé lugar a una conclusión favorable, la Oficina enviará inmediatamente un telefax a las administraciones que aplicaron el § 6.15</w:t>
      </w:r>
      <w:r w:rsidRPr="003300BA">
        <w:rPr>
          <w:i/>
          <w:iCs/>
        </w:rPr>
        <w:t>quat</w:t>
      </w:r>
      <w:r w:rsidRPr="003300BA">
        <w:t xml:space="preserve"> con respecto a esta notificación. Este telefax informará a estas administraciones de la recepción en virtud del § 6.1 de esta notificación.</w:t>
      </w:r>
      <w:r w:rsidR="00F20F80" w:rsidRPr="0057282E">
        <w:rPr>
          <w:sz w:val="16"/>
          <w:szCs w:val="16"/>
        </w:rPr>
        <w:t>     </w:t>
      </w:r>
      <w:r w:rsidRPr="003300BA">
        <w:rPr>
          <w:sz w:val="16"/>
          <w:szCs w:val="16"/>
        </w:rPr>
        <w:t>(CMR</w:t>
      </w:r>
      <w:r w:rsidRPr="003300BA">
        <w:rPr>
          <w:sz w:val="16"/>
          <w:szCs w:val="16"/>
        </w:rPr>
        <w:noBreakHyphen/>
        <w:t>23)</w:t>
      </w:r>
    </w:p>
    <w:p w14:paraId="2E309723" w14:textId="77777777" w:rsidR="00C95ACE" w:rsidRPr="003300BA" w:rsidRDefault="00C95ACE">
      <w:pPr>
        <w:pStyle w:val="Reasons"/>
      </w:pPr>
    </w:p>
    <w:p w14:paraId="1922E997" w14:textId="77777777" w:rsidR="00C95ACE" w:rsidRPr="003300BA" w:rsidRDefault="00BC2818">
      <w:pPr>
        <w:pStyle w:val="Proposal"/>
      </w:pPr>
      <w:r w:rsidRPr="003300BA">
        <w:t>ADD</w:t>
      </w:r>
      <w:r w:rsidRPr="003300BA">
        <w:tab/>
        <w:t>ACP/62A22A11/2</w:t>
      </w:r>
      <w:r w:rsidRPr="003300BA">
        <w:rPr>
          <w:vanish/>
          <w:color w:val="7F7F7F" w:themeColor="text1" w:themeTint="80"/>
          <w:vertAlign w:val="superscript"/>
        </w:rPr>
        <w:t>#2150</w:t>
      </w:r>
    </w:p>
    <w:p w14:paraId="6B681175" w14:textId="3434E7E6" w:rsidR="00BC2818" w:rsidRPr="003300BA" w:rsidRDefault="00BC2818" w:rsidP="001C7A74">
      <w:r w:rsidRPr="003300BA">
        <w:rPr>
          <w:rStyle w:val="Provsplit"/>
        </w:rPr>
        <w:t>6.15</w:t>
      </w:r>
      <w:r w:rsidRPr="003300BA">
        <w:rPr>
          <w:rStyle w:val="Provsplit"/>
          <w:i/>
          <w:iCs/>
        </w:rPr>
        <w:t>quat</w:t>
      </w:r>
      <w:r w:rsidRPr="003300BA">
        <w:tab/>
        <w:t>El acuerdo de las administraciones afectadas con respecto a sus asignaciones en el Plan también puede obtenerse en virtud de este párrafo. Cuando se firme el acuerdo específico con una administración afectada en virtud de este párrafo, la administración notificante debe comprometerse a respetar los límites de la densidad de flujo de potencia indicados en la sección 2.2 del Anexo 4 en cualquier punto del territorio, situado dentro del contorno de −3 dB de la zona del haz correspondiente, de la administración cuya adjudicación haya sido la base del desacuerdo, en la fecha en que la asignación de frecuencias deba ponerse en servicio comunicada en virtud del § 8.10</w:t>
      </w:r>
      <w:r w:rsidRPr="003300BA">
        <w:rPr>
          <w:i/>
          <w:iCs/>
        </w:rPr>
        <w:t>bis</w:t>
      </w:r>
      <w:r w:rsidRPr="003300BA">
        <w:t xml:space="preserve"> o en el plazo de doce meses a partir de la fecha de envío del fax enviado en virtud del § 8.10</w:t>
      </w:r>
      <w:r w:rsidRPr="003300BA">
        <w:rPr>
          <w:i/>
          <w:iCs/>
        </w:rPr>
        <w:t>bis</w:t>
      </w:r>
      <w:r w:rsidRPr="003300BA">
        <w:t>, si esta fecha es posterior.</w:t>
      </w:r>
      <w:r w:rsidR="00F20F80" w:rsidRPr="0057282E">
        <w:rPr>
          <w:sz w:val="16"/>
          <w:szCs w:val="16"/>
        </w:rPr>
        <w:t>     </w:t>
      </w:r>
      <w:r w:rsidRPr="003300BA">
        <w:rPr>
          <w:sz w:val="16"/>
          <w:szCs w:val="16"/>
        </w:rPr>
        <w:t>(CMR</w:t>
      </w:r>
      <w:r w:rsidRPr="003300BA">
        <w:rPr>
          <w:sz w:val="16"/>
          <w:szCs w:val="16"/>
        </w:rPr>
        <w:noBreakHyphen/>
        <w:t>23)</w:t>
      </w:r>
    </w:p>
    <w:p w14:paraId="127299E9" w14:textId="77777777" w:rsidR="00C95ACE" w:rsidRPr="003300BA" w:rsidRDefault="00C95ACE">
      <w:pPr>
        <w:pStyle w:val="Reasons"/>
      </w:pPr>
    </w:p>
    <w:p w14:paraId="51874268" w14:textId="77777777" w:rsidR="00C95ACE" w:rsidRPr="003300BA" w:rsidRDefault="00BC2818">
      <w:pPr>
        <w:pStyle w:val="Proposal"/>
      </w:pPr>
      <w:r w:rsidRPr="003300BA">
        <w:t>ADD</w:t>
      </w:r>
      <w:r w:rsidRPr="003300BA">
        <w:tab/>
        <w:t>ACP/62A22A11/3</w:t>
      </w:r>
      <w:r w:rsidRPr="003300BA">
        <w:rPr>
          <w:vanish/>
          <w:color w:val="7F7F7F" w:themeColor="text1" w:themeTint="80"/>
          <w:vertAlign w:val="superscript"/>
        </w:rPr>
        <w:t>#2151</w:t>
      </w:r>
    </w:p>
    <w:p w14:paraId="4D0B638D" w14:textId="54790E95" w:rsidR="00BC2818" w:rsidRPr="003300BA" w:rsidRDefault="00BC2818" w:rsidP="001C7A74">
      <w:r w:rsidRPr="003300BA">
        <w:rPr>
          <w:rStyle w:val="Provsplit"/>
        </w:rPr>
        <w:t>6.15</w:t>
      </w:r>
      <w:r w:rsidRPr="003300BA">
        <w:rPr>
          <w:rStyle w:val="Provsplit"/>
          <w:i/>
          <w:iCs/>
        </w:rPr>
        <w:t>quin</w:t>
      </w:r>
      <w:r w:rsidRPr="003300BA">
        <w:tab/>
        <w:t>Una vez recibidos los acuerdos en virtud del § 6.15</w:t>
      </w:r>
      <w:r w:rsidRPr="003300BA">
        <w:rPr>
          <w:i/>
          <w:iCs/>
        </w:rPr>
        <w:t>quat</w:t>
      </w:r>
      <w:r w:rsidRPr="003300BA">
        <w:t>, al inscribir la asignación en la Lista, la Oficina indicará las administraciones cuyas adjudicaciones fueron la base del acuerdo.</w:t>
      </w:r>
      <w:r w:rsidR="005A1953" w:rsidRPr="0057282E">
        <w:rPr>
          <w:sz w:val="16"/>
          <w:szCs w:val="16"/>
        </w:rPr>
        <w:t>     </w:t>
      </w:r>
      <w:r w:rsidRPr="003300BA">
        <w:rPr>
          <w:sz w:val="16"/>
          <w:szCs w:val="16"/>
        </w:rPr>
        <w:t>(CMR</w:t>
      </w:r>
      <w:r w:rsidRPr="003300BA">
        <w:rPr>
          <w:sz w:val="16"/>
          <w:szCs w:val="16"/>
        </w:rPr>
        <w:noBreakHyphen/>
        <w:t>23)</w:t>
      </w:r>
    </w:p>
    <w:p w14:paraId="48F6F4E9" w14:textId="77777777" w:rsidR="00C95ACE" w:rsidRPr="003300BA" w:rsidRDefault="00C95ACE">
      <w:pPr>
        <w:pStyle w:val="Reasons"/>
      </w:pPr>
    </w:p>
    <w:p w14:paraId="451E5C92" w14:textId="77777777" w:rsidR="00C95ACE" w:rsidRPr="003300BA" w:rsidRDefault="00BC2818">
      <w:pPr>
        <w:pStyle w:val="Proposal"/>
      </w:pPr>
      <w:r w:rsidRPr="003300BA">
        <w:t>ADD</w:t>
      </w:r>
      <w:r w:rsidRPr="003300BA">
        <w:tab/>
        <w:t>ACP/62A22A11/4</w:t>
      </w:r>
      <w:r w:rsidRPr="003300BA">
        <w:rPr>
          <w:vanish/>
          <w:color w:val="7F7F7F" w:themeColor="text1" w:themeTint="80"/>
          <w:vertAlign w:val="superscript"/>
        </w:rPr>
        <w:t>#2152</w:t>
      </w:r>
    </w:p>
    <w:p w14:paraId="38D22348" w14:textId="3311323B" w:rsidR="00BC2818" w:rsidRPr="003300BA" w:rsidRDefault="00BC2818" w:rsidP="001C7A74">
      <w:r w:rsidRPr="003300BA">
        <w:rPr>
          <w:rStyle w:val="Provsplit"/>
        </w:rPr>
        <w:t>6.27</w:t>
      </w:r>
      <w:r w:rsidRPr="003300BA">
        <w:rPr>
          <w:rStyle w:val="Provsplit"/>
          <w:i/>
          <w:iCs/>
        </w:rPr>
        <w:t>bis</w:t>
      </w:r>
      <w:r w:rsidRPr="003300BA">
        <w:tab/>
        <w:t>Cuando se inscriba en la Lista una asignación contemplada en el § 6.15</w:t>
      </w:r>
      <w:r w:rsidRPr="003300BA">
        <w:rPr>
          <w:i/>
          <w:iCs/>
        </w:rPr>
        <w:t>quin</w:t>
      </w:r>
      <w:r w:rsidRPr="003300BA">
        <w:t>, dicha asignación no se tendrá en cuenta para actualizar la situación de referencia de las asignaciones que fueron la base del acuerdo en virtud del § 6.15</w:t>
      </w:r>
      <w:r w:rsidRPr="003300BA">
        <w:rPr>
          <w:i/>
          <w:iCs/>
        </w:rPr>
        <w:t>quat</w:t>
      </w:r>
      <w:r w:rsidRPr="003300BA">
        <w:t>.</w:t>
      </w:r>
      <w:r w:rsidR="005A1953" w:rsidRPr="0057282E">
        <w:rPr>
          <w:sz w:val="16"/>
          <w:szCs w:val="16"/>
        </w:rPr>
        <w:t>     </w:t>
      </w:r>
      <w:r w:rsidRPr="003300BA">
        <w:rPr>
          <w:sz w:val="16"/>
          <w:szCs w:val="16"/>
        </w:rPr>
        <w:t>(CMR</w:t>
      </w:r>
      <w:r w:rsidRPr="003300BA">
        <w:rPr>
          <w:sz w:val="16"/>
          <w:szCs w:val="16"/>
        </w:rPr>
        <w:noBreakHyphen/>
        <w:t>23)</w:t>
      </w:r>
    </w:p>
    <w:p w14:paraId="70A05D9D" w14:textId="77777777" w:rsidR="00C95ACE" w:rsidRPr="003300BA" w:rsidRDefault="00C95ACE">
      <w:pPr>
        <w:pStyle w:val="Reasons"/>
      </w:pPr>
    </w:p>
    <w:p w14:paraId="533455C8" w14:textId="77777777" w:rsidR="00C95ACE" w:rsidRPr="003300BA" w:rsidRDefault="00BC2818">
      <w:pPr>
        <w:pStyle w:val="Proposal"/>
      </w:pPr>
      <w:r w:rsidRPr="003300BA">
        <w:lastRenderedPageBreak/>
        <w:t>ADD</w:t>
      </w:r>
      <w:r w:rsidRPr="003300BA">
        <w:tab/>
        <w:t>ACP/62A22A11/5</w:t>
      </w:r>
      <w:r w:rsidRPr="003300BA">
        <w:rPr>
          <w:vanish/>
          <w:color w:val="7F7F7F" w:themeColor="text1" w:themeTint="80"/>
          <w:vertAlign w:val="superscript"/>
        </w:rPr>
        <w:t>#2153</w:t>
      </w:r>
    </w:p>
    <w:p w14:paraId="19CBBC57" w14:textId="6BDE3D29" w:rsidR="00BC2818" w:rsidRPr="003300BA" w:rsidRDefault="00BC2818" w:rsidP="001C7A74">
      <w:r w:rsidRPr="003300BA">
        <w:rPr>
          <w:rStyle w:val="Provsplit"/>
        </w:rPr>
        <w:t>6.29</w:t>
      </w:r>
      <w:r w:rsidRPr="003300BA">
        <w:rPr>
          <w:rStyle w:val="Provsplit"/>
          <w:i/>
          <w:iCs/>
        </w:rPr>
        <w:t>bis</w:t>
      </w:r>
      <w:r w:rsidRPr="003300BA">
        <w:tab/>
        <w:t>En el caso de que una asignación en la Lista no respete el compromiso asumido en virtud del § 6.15</w:t>
      </w:r>
      <w:r w:rsidRPr="003300BA">
        <w:rPr>
          <w:i/>
          <w:iCs/>
        </w:rPr>
        <w:t>quat</w:t>
      </w:r>
      <w:r w:rsidRPr="003300BA">
        <w:t>, la Oficina consultará inmediatamente a la administración responsable de esta asignación solicitando el respeto inmediato de las condiciones especificadas en el § 6.15</w:t>
      </w:r>
      <w:r w:rsidRPr="003300BA">
        <w:rPr>
          <w:i/>
          <w:iCs/>
        </w:rPr>
        <w:t>quat</w:t>
      </w:r>
      <w:r w:rsidRPr="003300BA">
        <w:t>.</w:t>
      </w:r>
      <w:r w:rsidR="005A1953" w:rsidRPr="0057282E">
        <w:rPr>
          <w:sz w:val="16"/>
          <w:szCs w:val="16"/>
        </w:rPr>
        <w:t>     </w:t>
      </w:r>
      <w:r w:rsidRPr="003300BA">
        <w:rPr>
          <w:sz w:val="16"/>
          <w:szCs w:val="16"/>
        </w:rPr>
        <w:t>(CMR</w:t>
      </w:r>
      <w:r w:rsidRPr="003300BA">
        <w:rPr>
          <w:sz w:val="16"/>
          <w:szCs w:val="16"/>
        </w:rPr>
        <w:noBreakHyphen/>
        <w:t>23)</w:t>
      </w:r>
    </w:p>
    <w:p w14:paraId="3805118D" w14:textId="77777777" w:rsidR="00C95ACE" w:rsidRPr="003300BA" w:rsidRDefault="00C95ACE">
      <w:pPr>
        <w:pStyle w:val="Reasons"/>
      </w:pPr>
    </w:p>
    <w:p w14:paraId="357F0DB0" w14:textId="77777777" w:rsidR="00C95ACE" w:rsidRPr="003300BA" w:rsidRDefault="00BC2818">
      <w:pPr>
        <w:pStyle w:val="Proposal"/>
      </w:pPr>
      <w:r w:rsidRPr="003300BA">
        <w:t>ADD</w:t>
      </w:r>
      <w:r w:rsidRPr="003300BA">
        <w:tab/>
        <w:t>ACP/62A22A11/6</w:t>
      </w:r>
      <w:r w:rsidRPr="003300BA">
        <w:rPr>
          <w:vanish/>
          <w:color w:val="7F7F7F" w:themeColor="text1" w:themeTint="80"/>
          <w:vertAlign w:val="superscript"/>
        </w:rPr>
        <w:t>#2154</w:t>
      </w:r>
    </w:p>
    <w:p w14:paraId="663CED01" w14:textId="5A911933" w:rsidR="00BC2818" w:rsidRPr="003300BA" w:rsidRDefault="00BC2818" w:rsidP="001C7A74">
      <w:r w:rsidRPr="003300BA">
        <w:rPr>
          <w:rStyle w:val="Provsplit"/>
        </w:rPr>
        <w:t>6.29</w:t>
      </w:r>
      <w:r w:rsidRPr="003300BA">
        <w:rPr>
          <w:rStyle w:val="Provsplit"/>
          <w:i/>
          <w:iCs/>
        </w:rPr>
        <w:t>ter</w:t>
      </w:r>
      <w:r w:rsidRPr="003300BA">
        <w:tab/>
        <w:t>Si, a pesar de la aplicación del § 6.29</w:t>
      </w:r>
      <w:r w:rsidRPr="003300BA">
        <w:rPr>
          <w:i/>
          <w:iCs/>
        </w:rPr>
        <w:t>bis</w:t>
      </w:r>
      <w:r w:rsidRPr="003300BA">
        <w:t>, una asignación de la Lista sigue sin respetar las condiciones especificadas en el § 6.15</w:t>
      </w:r>
      <w:r w:rsidRPr="003300BA">
        <w:rPr>
          <w:i/>
          <w:iCs/>
        </w:rPr>
        <w:t>quat</w:t>
      </w:r>
      <w:r w:rsidRPr="003300BA">
        <w:t>, la Oficina informará inmediatamente a la Junta del Reglamento de Radiocomunicaciones.</w:t>
      </w:r>
      <w:r w:rsidR="005A1953" w:rsidRPr="0057282E">
        <w:rPr>
          <w:sz w:val="16"/>
          <w:szCs w:val="16"/>
        </w:rPr>
        <w:t>     </w:t>
      </w:r>
      <w:r w:rsidRPr="003300BA">
        <w:rPr>
          <w:sz w:val="16"/>
          <w:szCs w:val="16"/>
        </w:rPr>
        <w:t>(CMR</w:t>
      </w:r>
      <w:r w:rsidRPr="003300BA">
        <w:rPr>
          <w:sz w:val="16"/>
          <w:szCs w:val="16"/>
        </w:rPr>
        <w:noBreakHyphen/>
        <w:t>23)</w:t>
      </w:r>
    </w:p>
    <w:p w14:paraId="4A5D37EC" w14:textId="77777777" w:rsidR="00C95ACE" w:rsidRPr="003300BA" w:rsidRDefault="00C95ACE">
      <w:pPr>
        <w:pStyle w:val="Reasons"/>
      </w:pPr>
    </w:p>
    <w:p w14:paraId="75373C89" w14:textId="77777777" w:rsidR="00BC2818" w:rsidRPr="003300BA" w:rsidRDefault="00BC2818" w:rsidP="00EB3EA9">
      <w:pPr>
        <w:pStyle w:val="ArtNo"/>
        <w:rPr>
          <w:color w:val="000000"/>
        </w:rPr>
      </w:pPr>
      <w:r w:rsidRPr="003300BA">
        <w:t>              ARTÍCULO 8</w:t>
      </w:r>
      <w:r w:rsidRPr="003300BA">
        <w:rPr>
          <w:sz w:val="16"/>
          <w:szCs w:val="16"/>
        </w:rPr>
        <w:t>     (CMR-15)</w:t>
      </w:r>
    </w:p>
    <w:p w14:paraId="631A51DF" w14:textId="4964A2AB" w:rsidR="00BC2818" w:rsidRPr="003300BA" w:rsidRDefault="00BC2818" w:rsidP="00EB3EA9">
      <w:pPr>
        <w:pStyle w:val="Arttitle"/>
      </w:pPr>
      <w:r w:rsidRPr="003300BA">
        <w:t>Procedimiento para la notificación e inscripción en el Registro</w:t>
      </w:r>
      <w:r w:rsidRPr="003300BA">
        <w:br/>
        <w:t>de asignaciones en las bandas planificadas para</w:t>
      </w:r>
      <w:r w:rsidRPr="003300BA">
        <w:br/>
        <w:t>            el servicio fijo por satélite</w:t>
      </w:r>
      <w:r w:rsidR="0056763F" w:rsidRPr="0057282E">
        <w:rPr>
          <w:rStyle w:val="FootnoteReference"/>
          <w:b w:val="0"/>
          <w:bCs/>
        </w:rPr>
        <w:t>11, 12</w:t>
      </w:r>
      <w:r w:rsidR="0056763F" w:rsidRPr="0057282E">
        <w:rPr>
          <w:b w:val="0"/>
          <w:bCs/>
          <w:sz w:val="16"/>
          <w:szCs w:val="16"/>
        </w:rPr>
        <w:t>    </w:t>
      </w:r>
      <w:r w:rsidRPr="003300BA">
        <w:rPr>
          <w:color w:val="000000"/>
          <w:sz w:val="16"/>
          <w:szCs w:val="16"/>
        </w:rPr>
        <w:t>(CMR</w:t>
      </w:r>
      <w:r w:rsidRPr="003300BA">
        <w:rPr>
          <w:color w:val="000000"/>
          <w:sz w:val="16"/>
          <w:szCs w:val="16"/>
        </w:rPr>
        <w:noBreakHyphen/>
        <w:t>19)</w:t>
      </w:r>
    </w:p>
    <w:p w14:paraId="03C3CCD4" w14:textId="77777777" w:rsidR="00C95ACE" w:rsidRPr="003300BA" w:rsidRDefault="00BC2818">
      <w:pPr>
        <w:pStyle w:val="Proposal"/>
      </w:pPr>
      <w:r w:rsidRPr="003300BA">
        <w:t>ADD</w:t>
      </w:r>
      <w:r w:rsidRPr="003300BA">
        <w:tab/>
        <w:t>ACP/62A22A11/7</w:t>
      </w:r>
      <w:r w:rsidRPr="003300BA">
        <w:rPr>
          <w:vanish/>
          <w:color w:val="7F7F7F" w:themeColor="text1" w:themeTint="80"/>
          <w:vertAlign w:val="superscript"/>
        </w:rPr>
        <w:t>#2155</w:t>
      </w:r>
    </w:p>
    <w:p w14:paraId="09959B50" w14:textId="64A15D95" w:rsidR="00BC2818" w:rsidRPr="003300BA" w:rsidRDefault="00BC2818" w:rsidP="001C7A74">
      <w:r w:rsidRPr="003300BA">
        <w:rPr>
          <w:rStyle w:val="Provsplit"/>
        </w:rPr>
        <w:t>8.10</w:t>
      </w:r>
      <w:r w:rsidRPr="003300BA">
        <w:rPr>
          <w:rStyle w:val="Provsplit"/>
          <w:i/>
          <w:iCs/>
        </w:rPr>
        <w:t>bis</w:t>
      </w:r>
      <w:r w:rsidRPr="003300BA">
        <w:tab/>
        <w:t>Cuando el examen con respecto al § 8.9 dé lugar a una conclusión favorable, la Oficina enviará inmediatamente un telefax a las administraciones que aplicaron el § 6.15</w:t>
      </w:r>
      <w:r w:rsidRPr="003300BA">
        <w:rPr>
          <w:i/>
          <w:iCs/>
        </w:rPr>
        <w:t>quat</w:t>
      </w:r>
      <w:r w:rsidRPr="003300BA">
        <w:t xml:space="preserve"> con respecto a esta notificación, si es que las hay. Este telefax informará a estas administraciones de la presentación en virtud del § 8.1 de dicha notificación y de la fecha en la que la asignación de frecuencias se pondrá en servicio.</w:t>
      </w:r>
      <w:r w:rsidR="005A1953" w:rsidRPr="0057282E">
        <w:rPr>
          <w:sz w:val="16"/>
          <w:szCs w:val="16"/>
        </w:rPr>
        <w:t>     </w:t>
      </w:r>
      <w:r w:rsidRPr="003300BA">
        <w:rPr>
          <w:sz w:val="16"/>
          <w:szCs w:val="16"/>
        </w:rPr>
        <w:t>(CMR</w:t>
      </w:r>
      <w:r w:rsidRPr="003300BA">
        <w:rPr>
          <w:sz w:val="16"/>
          <w:szCs w:val="16"/>
        </w:rPr>
        <w:noBreakHyphen/>
        <w:t>23)</w:t>
      </w:r>
    </w:p>
    <w:p w14:paraId="4B740BAD" w14:textId="77777777" w:rsidR="00C95ACE" w:rsidRPr="003300BA" w:rsidRDefault="00C95ACE">
      <w:pPr>
        <w:pStyle w:val="Reasons"/>
      </w:pPr>
    </w:p>
    <w:p w14:paraId="3DF0CDDB" w14:textId="77777777" w:rsidR="00C95ACE" w:rsidRPr="003300BA" w:rsidRDefault="00BC2818">
      <w:pPr>
        <w:pStyle w:val="Proposal"/>
      </w:pPr>
      <w:r w:rsidRPr="003300BA">
        <w:t>ADD</w:t>
      </w:r>
      <w:r w:rsidRPr="003300BA">
        <w:tab/>
        <w:t>ACP/62A22A11/8</w:t>
      </w:r>
      <w:r w:rsidRPr="003300BA">
        <w:rPr>
          <w:vanish/>
          <w:color w:val="7F7F7F" w:themeColor="text1" w:themeTint="80"/>
          <w:vertAlign w:val="superscript"/>
        </w:rPr>
        <w:t>#2156</w:t>
      </w:r>
    </w:p>
    <w:p w14:paraId="5A161483" w14:textId="386A01C7" w:rsidR="00BC2818" w:rsidRPr="003300BA" w:rsidRDefault="00BC2818" w:rsidP="001C7A74">
      <w:pPr>
        <w:pStyle w:val="ResNo"/>
        <w:rPr>
          <w:lang w:eastAsia="zh-CN"/>
        </w:rPr>
      </w:pPr>
      <w:r w:rsidRPr="003300BA">
        <w:rPr>
          <w:lang w:eastAsia="zh-CN"/>
        </w:rPr>
        <w:t xml:space="preserve">PROYECTO DE NUEVA RESOLUCIÓN </w:t>
      </w:r>
      <w:r w:rsidR="003300BA">
        <w:t>[ACP-A7(I)]</w:t>
      </w:r>
    </w:p>
    <w:p w14:paraId="1C1DCA25" w14:textId="74D3C205" w:rsidR="00BC2818" w:rsidRPr="003300BA" w:rsidRDefault="00BC2818" w:rsidP="001C7A74">
      <w:pPr>
        <w:pStyle w:val="Restitle"/>
        <w:rPr>
          <w:lang w:eastAsia="zh-CN"/>
        </w:rPr>
      </w:pPr>
      <w:r w:rsidRPr="003300BA">
        <w:rPr>
          <w:lang w:eastAsia="zh-CN"/>
        </w:rPr>
        <w:t xml:space="preserve">Medidas reglamentarias temporales </w:t>
      </w:r>
      <w:r w:rsidR="005A1953">
        <w:rPr>
          <w:lang w:eastAsia="zh-CN"/>
        </w:rPr>
        <w:t>en el Apéndice 30B para mejorar</w:t>
      </w:r>
      <w:r w:rsidR="005A1953">
        <w:rPr>
          <w:lang w:eastAsia="zh-CN"/>
        </w:rPr>
        <w:br/>
      </w:r>
      <w:r w:rsidRPr="003300BA">
        <w:rPr>
          <w:lang w:eastAsia="zh-CN"/>
        </w:rPr>
        <w:t>la situación de referencia d</w:t>
      </w:r>
      <w:r w:rsidR="005A1953">
        <w:rPr>
          <w:lang w:eastAsia="zh-CN"/>
        </w:rPr>
        <w:t>e las adjudicaciones</w:t>
      </w:r>
      <w:r w:rsidR="005A1953">
        <w:rPr>
          <w:lang w:eastAsia="zh-CN"/>
        </w:rPr>
        <w:br/>
      </w:r>
      <w:r w:rsidRPr="003300BA">
        <w:rPr>
          <w:lang w:eastAsia="zh-CN"/>
        </w:rPr>
        <w:t>nacionales gravemente afectadas</w:t>
      </w:r>
    </w:p>
    <w:p w14:paraId="3DE0BE24" w14:textId="77777777" w:rsidR="00BC2818" w:rsidRPr="003300BA" w:rsidRDefault="00BC2818" w:rsidP="0088162C">
      <w:pPr>
        <w:pStyle w:val="Normalaftertitle"/>
      </w:pPr>
      <w:r w:rsidRPr="003300BA">
        <w:t>La Conferencia Mundial de Radiocomunicaciones (Dubái, 2023),</w:t>
      </w:r>
    </w:p>
    <w:p w14:paraId="71EB369A" w14:textId="77777777" w:rsidR="00BC2818" w:rsidRPr="003300BA" w:rsidRDefault="00BC2818" w:rsidP="001C7A74">
      <w:pPr>
        <w:pStyle w:val="Call"/>
      </w:pPr>
      <w:r w:rsidRPr="003300BA">
        <w:t>considerando</w:t>
      </w:r>
    </w:p>
    <w:p w14:paraId="679AB5BE" w14:textId="77777777" w:rsidR="00BC2818" w:rsidRPr="003300BA" w:rsidRDefault="00BC2818" w:rsidP="001C7A74">
      <w:r w:rsidRPr="003300BA">
        <w:rPr>
          <w:i/>
          <w:iCs/>
        </w:rPr>
        <w:t>a)</w:t>
      </w:r>
      <w:r w:rsidRPr="003300BA">
        <w:tab/>
        <w:t>que algunas adjudicaciones nacionales, especialmente las de los países en vías de desarrollo, tienen unos valores combinados globales bajos de la relación portadora-interferencia en el Apéndice </w:t>
      </w:r>
      <w:r w:rsidRPr="003300BA">
        <w:rPr>
          <w:rStyle w:val="Appref"/>
          <w:b/>
          <w:bCs/>
        </w:rPr>
        <w:t>30B</w:t>
      </w:r>
      <w:r w:rsidRPr="003300BA">
        <w:t>;</w:t>
      </w:r>
    </w:p>
    <w:p w14:paraId="353B2758" w14:textId="77777777" w:rsidR="00BC2818" w:rsidRPr="003300BA" w:rsidRDefault="00BC2818" w:rsidP="001C7A74">
      <w:r w:rsidRPr="003300BA">
        <w:rPr>
          <w:i/>
          <w:iCs/>
        </w:rPr>
        <w:t>b)</w:t>
      </w:r>
      <w:r w:rsidRPr="003300BA">
        <w:tab/>
        <w:t>que la implementación de una adjudicación nacional con un valor combinado global bajo de la relación portadora-interferencia puede resultar difícil,</w:t>
      </w:r>
    </w:p>
    <w:p w14:paraId="39613555" w14:textId="77777777" w:rsidR="00BC2818" w:rsidRPr="003300BA" w:rsidRDefault="00BC2818" w:rsidP="001C7A74">
      <w:pPr>
        <w:pStyle w:val="Call"/>
      </w:pPr>
      <w:r w:rsidRPr="003300BA">
        <w:lastRenderedPageBreak/>
        <w:t>reconociendo</w:t>
      </w:r>
    </w:p>
    <w:p w14:paraId="6147D9F7" w14:textId="77777777" w:rsidR="00BC2818" w:rsidRPr="003300BA" w:rsidRDefault="00BC2818" w:rsidP="001C7A74">
      <w:r w:rsidRPr="003300BA">
        <w:rPr>
          <w:i/>
          <w:iCs/>
        </w:rPr>
        <w:t>a)</w:t>
      </w:r>
      <w:r w:rsidRPr="003300BA">
        <w:tab/>
        <w:t>que, el procedimiento especial descrito en esta Resolución puede ser difícil de aplicar cuando el territorio de una adjudicación nacional es un vecino de los territorios incluidos en la zona de servicio de la asignación en la Lista para la que se ha aplicado el § 6.15 del Apéndice </w:t>
      </w:r>
      <w:r w:rsidRPr="003300BA">
        <w:rPr>
          <w:rStyle w:val="Appref"/>
          <w:b/>
          <w:bCs/>
        </w:rPr>
        <w:t>30B</w:t>
      </w:r>
      <w:r w:rsidRPr="003300BA">
        <w:t>;</w:t>
      </w:r>
    </w:p>
    <w:p w14:paraId="1C81BBA3" w14:textId="77777777" w:rsidR="00BC2818" w:rsidRPr="003300BA" w:rsidRDefault="00BC2818" w:rsidP="001C7A74">
      <w:r w:rsidRPr="003300BA">
        <w:rPr>
          <w:i/>
          <w:iCs/>
        </w:rPr>
        <w:t>b)</w:t>
      </w:r>
      <w:r w:rsidRPr="003300BA">
        <w:tab/>
        <w:t>que el Artículo 44 de la Constitución de la UIT estipula que: «En la utilización de bandas de frecuencias para los servicios de radiocomunicaciones, los Estados Miembros tendrán en cuenta que las frecuencias y las órbitas asociadas, incluida la órbita de los satélites geoestacionarios, son recursos naturales limitados que deben utilizarse de forma racional, eficaz y económica, de conformidad con lo establecido en el Reglamento de Radiocomunicaciones, para permitir el acceso equitativo a esas órbitas y a esas frecuencias a los diferentes países o grupos de países, teniendo en cuenta las necesidades especiales de los países en desarrollo y la situación geográfica de determinados países»;</w:t>
      </w:r>
    </w:p>
    <w:p w14:paraId="38082D10" w14:textId="77777777" w:rsidR="00BC2818" w:rsidRPr="003300BA" w:rsidRDefault="00BC2818" w:rsidP="001C7A74">
      <w:r w:rsidRPr="003300BA">
        <w:rPr>
          <w:i/>
          <w:iCs/>
        </w:rPr>
        <w:t>c)</w:t>
      </w:r>
      <w:r w:rsidRPr="003300BA">
        <w:tab/>
        <w:t xml:space="preserve">que, la administración de una asignación en la Lista que ha aplicado el § 6.15 del Apéndice </w:t>
      </w:r>
      <w:r w:rsidRPr="003300BA">
        <w:rPr>
          <w:b/>
          <w:bCs/>
        </w:rPr>
        <w:t>30B</w:t>
      </w:r>
      <w:r w:rsidRPr="003300BA">
        <w:t xml:space="preserve"> con respecto a una adjudicación nacional puede firmar un acuerdo en virtud del § 6.15</w:t>
      </w:r>
      <w:r w:rsidRPr="003300BA">
        <w:rPr>
          <w:i/>
          <w:iCs/>
        </w:rPr>
        <w:t>quat</w:t>
      </w:r>
      <w:r w:rsidRPr="003300BA">
        <w:t xml:space="preserve"> del Apéndice </w:t>
      </w:r>
      <w:r w:rsidRPr="003300BA">
        <w:rPr>
          <w:rStyle w:val="Appref"/>
          <w:b/>
          <w:bCs/>
        </w:rPr>
        <w:t>30B</w:t>
      </w:r>
      <w:r w:rsidRPr="003300BA">
        <w:t xml:space="preserve"> (CMR-23),</w:t>
      </w:r>
    </w:p>
    <w:p w14:paraId="2CB59847" w14:textId="77777777" w:rsidR="00BC2818" w:rsidRPr="003300BA" w:rsidRDefault="00BC2818" w:rsidP="001C7A74">
      <w:pPr>
        <w:pStyle w:val="Call"/>
      </w:pPr>
      <w:r w:rsidRPr="003300BA">
        <w:t>resuelve</w:t>
      </w:r>
    </w:p>
    <w:p w14:paraId="4D9FB0FC" w14:textId="7A20DD9C" w:rsidR="00BC2818" w:rsidRPr="003300BA" w:rsidRDefault="00BC2818" w:rsidP="001C7A74">
      <w:r w:rsidRPr="003300BA">
        <w:t>1</w:t>
      </w:r>
      <w:r w:rsidRPr="003300BA">
        <w:tab/>
        <w:t xml:space="preserve">que, </w:t>
      </w:r>
      <w:r w:rsidR="00A41A24">
        <w:t>sólo</w:t>
      </w:r>
      <w:r w:rsidRPr="003300BA">
        <w:t xml:space="preserve"> aplicarán el procedimiento especial descrito en la presente Resolución las administraciones de asignaciones en la Lista y las administraciones de adjudicaciones nacionales para las que se aplicó respectivamente el § 6.15 del Apéndice </w:t>
      </w:r>
      <w:r w:rsidRPr="003300BA">
        <w:rPr>
          <w:rStyle w:val="Appref"/>
          <w:b/>
          <w:bCs/>
        </w:rPr>
        <w:t>30B</w:t>
      </w:r>
      <w:r w:rsidRPr="003300BA">
        <w:t>;</w:t>
      </w:r>
    </w:p>
    <w:p w14:paraId="0255A18C" w14:textId="77777777" w:rsidR="00BC2818" w:rsidRPr="003300BA" w:rsidRDefault="00BC2818" w:rsidP="001C7A74">
      <w:r w:rsidRPr="003300BA">
        <w:t>2</w:t>
      </w:r>
      <w:r w:rsidRPr="003300BA">
        <w:tab/>
        <w:t>que, cuando la Oficina de Radiocomunicaciones (BR) reciba los acuerdos en virtud del § 6.15</w:t>
      </w:r>
      <w:r w:rsidRPr="003300BA">
        <w:rPr>
          <w:i/>
          <w:iCs/>
        </w:rPr>
        <w:t>quat</w:t>
      </w:r>
      <w:r w:rsidRPr="003300BA">
        <w:t xml:space="preserve"> del Apéndice </w:t>
      </w:r>
      <w:r w:rsidRPr="003300BA">
        <w:rPr>
          <w:rStyle w:val="Appref"/>
          <w:b/>
          <w:bCs/>
        </w:rPr>
        <w:t>30B</w:t>
      </w:r>
      <w:r w:rsidRPr="003300BA">
        <w:t xml:space="preserve"> de acuerdo con el </w:t>
      </w:r>
      <w:r w:rsidRPr="003300BA">
        <w:rPr>
          <w:i/>
          <w:iCs/>
        </w:rPr>
        <w:t>reconociendo c)</w:t>
      </w:r>
      <w:r w:rsidRPr="003300BA">
        <w:t>, la BR deberá aplicar inmediatamente el § 6.15</w:t>
      </w:r>
      <w:r w:rsidRPr="003300BA">
        <w:rPr>
          <w:i/>
          <w:iCs/>
        </w:rPr>
        <w:t>quin</w:t>
      </w:r>
      <w:r w:rsidRPr="003300BA">
        <w:t>, el § 6.27</w:t>
      </w:r>
      <w:r w:rsidRPr="003300BA">
        <w:rPr>
          <w:i/>
          <w:iCs/>
        </w:rPr>
        <w:t>bis</w:t>
      </w:r>
      <w:r w:rsidRPr="003300BA">
        <w:t xml:space="preserve"> del Apéndice </w:t>
      </w:r>
      <w:r w:rsidRPr="003300BA">
        <w:rPr>
          <w:rStyle w:val="Appref"/>
          <w:b/>
          <w:bCs/>
        </w:rPr>
        <w:t>30B</w:t>
      </w:r>
      <w:r w:rsidRPr="003300BA">
        <w:t xml:space="preserve"> (CMR-23) y actualizar la situación de referencia sin revisar los exámenes anteriores;</w:t>
      </w:r>
    </w:p>
    <w:p w14:paraId="2A231DDA" w14:textId="77777777" w:rsidR="00BC2818" w:rsidRPr="003300BA" w:rsidRDefault="00BC2818" w:rsidP="001C7A74">
      <w:r w:rsidRPr="003300BA">
        <w:t>3</w:t>
      </w:r>
      <w:r w:rsidRPr="003300BA">
        <w:tab/>
        <w:t>que, para solicitar a las administraciones notificantes de asignaciones para las que aún no se han completado los procedimientos del Artículo 6 del Apéndice </w:t>
      </w:r>
      <w:r w:rsidRPr="003300BA">
        <w:rPr>
          <w:rStyle w:val="Appref"/>
          <w:b/>
          <w:bCs/>
        </w:rPr>
        <w:t>30B</w:t>
      </w:r>
      <w:r w:rsidRPr="003300BA">
        <w:t xml:space="preserve"> y que la Oficina ya ha examinado antes de su aplicación del </w:t>
      </w:r>
      <w:r w:rsidRPr="003300BA">
        <w:rPr>
          <w:i/>
          <w:iCs/>
        </w:rPr>
        <w:t>resuelve</w:t>
      </w:r>
      <w:r w:rsidRPr="003300BA">
        <w:t xml:space="preserve"> 2, hagan sus mayores esfuerzos para tener en cuenta las nuevas situaciones de referencia de las adjudicaciones nacionales, que aplicaron el procedimiento especial de la presente Resolución, a la hora de presentar su notificación en virtud del § 6.17 o del § 6.25 del Apéndice </w:t>
      </w:r>
      <w:r w:rsidRPr="003300BA">
        <w:rPr>
          <w:rStyle w:val="Appref"/>
          <w:b/>
          <w:bCs/>
        </w:rPr>
        <w:t>30B</w:t>
      </w:r>
      <w:r w:rsidRPr="003300BA">
        <w:t>,</w:t>
      </w:r>
    </w:p>
    <w:p w14:paraId="203CEB33" w14:textId="77777777" w:rsidR="00BC2818" w:rsidRPr="003300BA" w:rsidRDefault="00BC2818" w:rsidP="001C7A74">
      <w:pPr>
        <w:pStyle w:val="Call"/>
      </w:pPr>
      <w:r w:rsidRPr="003300BA">
        <w:t>encarga a la Oficina de Radiocomunicaciones</w:t>
      </w:r>
    </w:p>
    <w:p w14:paraId="5C17B414" w14:textId="77777777" w:rsidR="00BC2818" w:rsidRPr="003300BA" w:rsidRDefault="00BC2818" w:rsidP="001C7A74">
      <w:r w:rsidRPr="003300BA">
        <w:t>1</w:t>
      </w:r>
      <w:r w:rsidRPr="003300BA">
        <w:tab/>
        <w:t xml:space="preserve">que adopte las medidas necesarias para aplicar la presente Resolución, en particular para llamar la atención de las administraciones notificantes sobre el </w:t>
      </w:r>
      <w:r w:rsidRPr="003300BA">
        <w:rPr>
          <w:i/>
          <w:iCs/>
        </w:rPr>
        <w:t>resuelve</w:t>
      </w:r>
      <w:r w:rsidRPr="003300BA">
        <w:t xml:space="preserve"> 3 y para prestar la asistencia necesaria a las administraciones notificantes en la aplicación de dicho </w:t>
      </w:r>
      <w:r w:rsidRPr="003300BA">
        <w:rPr>
          <w:i/>
          <w:iCs/>
        </w:rPr>
        <w:t>resuelve</w:t>
      </w:r>
      <w:r w:rsidRPr="003300BA">
        <w:t xml:space="preserve"> 3;</w:t>
      </w:r>
    </w:p>
    <w:p w14:paraId="14645815" w14:textId="77777777" w:rsidR="00BC2818" w:rsidRPr="003300BA" w:rsidRDefault="00BC2818" w:rsidP="001C7A74">
      <w:r w:rsidRPr="003300BA">
        <w:t>2</w:t>
      </w:r>
      <w:r w:rsidRPr="003300BA">
        <w:tab/>
        <w:t xml:space="preserve">que presente un informe en las reuniones pertinentes de la Junta del Reglamento de Radiocomunicaciones sobre los esfuerzos realizados por las administraciones notificantes en la aplicación del </w:t>
      </w:r>
      <w:r w:rsidRPr="003300BA">
        <w:rPr>
          <w:i/>
          <w:iCs/>
        </w:rPr>
        <w:t>resuelve</w:t>
      </w:r>
      <w:r w:rsidRPr="003300BA">
        <w:t xml:space="preserve"> 3 para su posterior consideración;</w:t>
      </w:r>
    </w:p>
    <w:p w14:paraId="6893D7EC" w14:textId="77777777" w:rsidR="00BC2818" w:rsidRPr="003300BA" w:rsidRDefault="00BC2818" w:rsidP="001C7A74">
      <w:r w:rsidRPr="003300BA">
        <w:t>3</w:t>
      </w:r>
      <w:r w:rsidRPr="003300BA">
        <w:tab/>
        <w:t>que informe en cada futura Conferencia Mundial de Radiocomunicaciones de cualquier dificultad que encuentre en la aplicación de esta Resolución,</w:t>
      </w:r>
    </w:p>
    <w:p w14:paraId="0ACF5EB7" w14:textId="77777777" w:rsidR="00BC2818" w:rsidRPr="003300BA" w:rsidRDefault="00BC2818" w:rsidP="001C7A74">
      <w:pPr>
        <w:pStyle w:val="Call"/>
      </w:pPr>
      <w:r w:rsidRPr="003300BA">
        <w:t>encarga a la Junta del Reglamento de Radiocomunicaciones</w:t>
      </w:r>
    </w:p>
    <w:p w14:paraId="50714E1F" w14:textId="77777777" w:rsidR="00BC2818" w:rsidRPr="003300BA" w:rsidRDefault="00BC2818" w:rsidP="001C7A74">
      <w:r w:rsidRPr="003300BA">
        <w:t xml:space="preserve">que presente un informe en cada futura Conferencia Mundial de Radiocomunicaciones sobre las medidas adoptadas por las administraciones notificantes en la aplicación del </w:t>
      </w:r>
      <w:r w:rsidRPr="003300BA">
        <w:rPr>
          <w:i/>
          <w:iCs/>
        </w:rPr>
        <w:t>resuelve</w:t>
      </w:r>
      <w:r w:rsidRPr="003300BA">
        <w:t xml:space="preserve"> 3.</w:t>
      </w:r>
    </w:p>
    <w:p w14:paraId="70CE2A0B" w14:textId="77777777" w:rsidR="00EB3EA9" w:rsidRDefault="00EB3EA9" w:rsidP="00411C49">
      <w:pPr>
        <w:pStyle w:val="Reasons"/>
      </w:pPr>
    </w:p>
    <w:p w14:paraId="302FC9B4" w14:textId="77777777" w:rsidR="00EB3EA9" w:rsidRDefault="00EB3EA9">
      <w:pPr>
        <w:jc w:val="center"/>
      </w:pPr>
      <w:r>
        <w:t>______________</w:t>
      </w:r>
    </w:p>
    <w:sectPr w:rsidR="00EB3EA9">
      <w:headerReference w:type="default" r:id="rId14"/>
      <w:footerReference w:type="even" r:id="rId15"/>
      <w:footerReference w:type="default" r:id="rId16"/>
      <w:footerReference w:type="first" r:id="rId17"/>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F8E37" w14:textId="77777777" w:rsidR="00666B37" w:rsidRDefault="00666B37">
      <w:r>
        <w:separator/>
      </w:r>
    </w:p>
  </w:endnote>
  <w:endnote w:type="continuationSeparator" w:id="0">
    <w:p w14:paraId="1DF66DA0"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F7B3D"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07B1F1" w14:textId="624FFAC3"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F20F80">
      <w:rPr>
        <w:noProof/>
      </w:rPr>
      <w:t>23.10.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BAEA9" w14:textId="2F558730" w:rsidR="0077084A" w:rsidRDefault="00BC2818" w:rsidP="00B86034">
    <w:pPr>
      <w:pStyle w:val="Footer"/>
      <w:ind w:right="360"/>
      <w:rPr>
        <w:lang w:val="en-US"/>
      </w:rPr>
    </w:pPr>
    <w:r>
      <w:fldChar w:fldCharType="begin"/>
    </w:r>
    <w:r>
      <w:rPr>
        <w:lang w:val="en-US"/>
      </w:rPr>
      <w:instrText xml:space="preserve"> FILENAME \p  \* MERGEFORMAT </w:instrText>
    </w:r>
    <w:r>
      <w:fldChar w:fldCharType="separate"/>
    </w:r>
    <w:r w:rsidR="00EB3EA9">
      <w:rPr>
        <w:lang w:val="en-US"/>
      </w:rPr>
      <w:t>P:\ESP\ITU-R\CONF-R\CMR23\000\062ADD22ADD11S.docx</w:t>
    </w:r>
    <w:r>
      <w:fldChar w:fldCharType="end"/>
    </w:r>
    <w:r w:rsidRPr="00BC2818">
      <w:rPr>
        <w:lang w:val="en-US"/>
      </w:rPr>
      <w:t xml:space="preserve"> </w:t>
    </w:r>
    <w:r>
      <w:rPr>
        <w:lang w:val="en-US"/>
      </w:rPr>
      <w:t>(528928)</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ADF1EB" w14:textId="0500D9BE" w:rsidR="0077084A" w:rsidRPr="00BC2818" w:rsidRDefault="0077084A" w:rsidP="00B47331">
    <w:pPr>
      <w:pStyle w:val="Footer"/>
      <w:rPr>
        <w:lang w:val="en-US"/>
      </w:rPr>
    </w:pPr>
    <w:r>
      <w:fldChar w:fldCharType="begin"/>
    </w:r>
    <w:r>
      <w:rPr>
        <w:lang w:val="en-US"/>
      </w:rPr>
      <w:instrText xml:space="preserve"> FILENAME \p  \* MERGEFORMAT </w:instrText>
    </w:r>
    <w:r>
      <w:fldChar w:fldCharType="separate"/>
    </w:r>
    <w:r w:rsidR="00EB3EA9">
      <w:rPr>
        <w:lang w:val="en-US"/>
      </w:rPr>
      <w:t>P:\ESP\ITU-R\CONF-R\CMR23\000\062ADD22ADD11S.docx</w:t>
    </w:r>
    <w:r>
      <w:fldChar w:fldCharType="end"/>
    </w:r>
    <w:r w:rsidR="00BC2818" w:rsidRPr="00BC2818">
      <w:rPr>
        <w:lang w:val="en-US"/>
      </w:rPr>
      <w:t xml:space="preserve"> </w:t>
    </w:r>
    <w:r w:rsidR="00BC2818">
      <w:rPr>
        <w:lang w:val="en-US"/>
      </w:rPr>
      <w:t>(52892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FE2620" w14:textId="77777777" w:rsidR="00666B37" w:rsidRDefault="00666B37">
      <w:r>
        <w:rPr>
          <w:b/>
        </w:rPr>
        <w:t>_______________</w:t>
      </w:r>
    </w:p>
  </w:footnote>
  <w:footnote w:type="continuationSeparator" w:id="0">
    <w:p w14:paraId="01D40521" w14:textId="77777777" w:rsidR="00666B37" w:rsidRDefault="00666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9D6229" w14:textId="77EE34F5"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C7B67">
      <w:rPr>
        <w:rStyle w:val="PageNumber"/>
        <w:noProof/>
      </w:rPr>
      <w:t>2</w:t>
    </w:r>
    <w:r>
      <w:rPr>
        <w:rStyle w:val="PageNumber"/>
      </w:rPr>
      <w:fldChar w:fldCharType="end"/>
    </w:r>
  </w:p>
  <w:p w14:paraId="5ACB8507"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62(Add.22)(Add.11)-</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054"/>
    <w:rsid w:val="00096304"/>
    <w:rsid w:val="000A2A7D"/>
    <w:rsid w:val="000A5B9A"/>
    <w:rsid w:val="000E5BF9"/>
    <w:rsid w:val="000F0E6D"/>
    <w:rsid w:val="000F3194"/>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569E"/>
    <w:rsid w:val="00255F12"/>
    <w:rsid w:val="00262C09"/>
    <w:rsid w:val="002A791F"/>
    <w:rsid w:val="002C1A52"/>
    <w:rsid w:val="002C1B26"/>
    <w:rsid w:val="002C5D6C"/>
    <w:rsid w:val="002E701F"/>
    <w:rsid w:val="003248A9"/>
    <w:rsid w:val="00324FFA"/>
    <w:rsid w:val="0032680B"/>
    <w:rsid w:val="003300BA"/>
    <w:rsid w:val="00363A65"/>
    <w:rsid w:val="003B1E8C"/>
    <w:rsid w:val="003C0613"/>
    <w:rsid w:val="003C2508"/>
    <w:rsid w:val="003D0AA3"/>
    <w:rsid w:val="003D76FE"/>
    <w:rsid w:val="003E2086"/>
    <w:rsid w:val="003F7F66"/>
    <w:rsid w:val="00440B3A"/>
    <w:rsid w:val="0044375A"/>
    <w:rsid w:val="0045384C"/>
    <w:rsid w:val="00454553"/>
    <w:rsid w:val="00472A86"/>
    <w:rsid w:val="004B124A"/>
    <w:rsid w:val="004B3095"/>
    <w:rsid w:val="004D2749"/>
    <w:rsid w:val="004D2C7C"/>
    <w:rsid w:val="005133B5"/>
    <w:rsid w:val="00524392"/>
    <w:rsid w:val="00532097"/>
    <w:rsid w:val="0056763F"/>
    <w:rsid w:val="0058350F"/>
    <w:rsid w:val="00583C7E"/>
    <w:rsid w:val="0059098E"/>
    <w:rsid w:val="005A1953"/>
    <w:rsid w:val="005D46FB"/>
    <w:rsid w:val="005F2605"/>
    <w:rsid w:val="005F3B0E"/>
    <w:rsid w:val="005F3DB8"/>
    <w:rsid w:val="005F559C"/>
    <w:rsid w:val="00602857"/>
    <w:rsid w:val="006124AD"/>
    <w:rsid w:val="00624009"/>
    <w:rsid w:val="00662BA0"/>
    <w:rsid w:val="00666B37"/>
    <w:rsid w:val="0067344B"/>
    <w:rsid w:val="00684A94"/>
    <w:rsid w:val="00692AAE"/>
    <w:rsid w:val="006C0E38"/>
    <w:rsid w:val="006D6E67"/>
    <w:rsid w:val="006E1A13"/>
    <w:rsid w:val="00701C20"/>
    <w:rsid w:val="00702F3D"/>
    <w:rsid w:val="0070518E"/>
    <w:rsid w:val="007354E9"/>
    <w:rsid w:val="007424E8"/>
    <w:rsid w:val="0074579D"/>
    <w:rsid w:val="00750305"/>
    <w:rsid w:val="00765578"/>
    <w:rsid w:val="00766333"/>
    <w:rsid w:val="0077084A"/>
    <w:rsid w:val="007952C7"/>
    <w:rsid w:val="007C0B95"/>
    <w:rsid w:val="007C2317"/>
    <w:rsid w:val="007D330A"/>
    <w:rsid w:val="007F26F9"/>
    <w:rsid w:val="0080079E"/>
    <w:rsid w:val="008504C2"/>
    <w:rsid w:val="00866AE6"/>
    <w:rsid w:val="008750A8"/>
    <w:rsid w:val="008A62BE"/>
    <w:rsid w:val="008D3316"/>
    <w:rsid w:val="008E5AF2"/>
    <w:rsid w:val="0090121B"/>
    <w:rsid w:val="009144C9"/>
    <w:rsid w:val="00924E0D"/>
    <w:rsid w:val="00933B14"/>
    <w:rsid w:val="0094091F"/>
    <w:rsid w:val="00962171"/>
    <w:rsid w:val="00973754"/>
    <w:rsid w:val="009C0BED"/>
    <w:rsid w:val="009E11EC"/>
    <w:rsid w:val="00A021CC"/>
    <w:rsid w:val="00A118DB"/>
    <w:rsid w:val="00A41A24"/>
    <w:rsid w:val="00A4450C"/>
    <w:rsid w:val="00AA5E6C"/>
    <w:rsid w:val="00AC49B1"/>
    <w:rsid w:val="00AE5677"/>
    <w:rsid w:val="00AE658F"/>
    <w:rsid w:val="00AF2F78"/>
    <w:rsid w:val="00B239FA"/>
    <w:rsid w:val="00B372AB"/>
    <w:rsid w:val="00B47331"/>
    <w:rsid w:val="00B52D55"/>
    <w:rsid w:val="00B8288C"/>
    <w:rsid w:val="00B86034"/>
    <w:rsid w:val="00BC2818"/>
    <w:rsid w:val="00BC7B67"/>
    <w:rsid w:val="00BE2E80"/>
    <w:rsid w:val="00BE5EDD"/>
    <w:rsid w:val="00BE6A1F"/>
    <w:rsid w:val="00C126C4"/>
    <w:rsid w:val="00C44E9E"/>
    <w:rsid w:val="00C63EB5"/>
    <w:rsid w:val="00C87DA7"/>
    <w:rsid w:val="00C95ACE"/>
    <w:rsid w:val="00CA4945"/>
    <w:rsid w:val="00CC01E0"/>
    <w:rsid w:val="00CD5FEE"/>
    <w:rsid w:val="00CE60D2"/>
    <w:rsid w:val="00CE7431"/>
    <w:rsid w:val="00D00CA8"/>
    <w:rsid w:val="00D0288A"/>
    <w:rsid w:val="00D72A5D"/>
    <w:rsid w:val="00DA71A3"/>
    <w:rsid w:val="00DC1922"/>
    <w:rsid w:val="00DC629B"/>
    <w:rsid w:val="00DE1C31"/>
    <w:rsid w:val="00E05BFF"/>
    <w:rsid w:val="00E262F1"/>
    <w:rsid w:val="00E3176A"/>
    <w:rsid w:val="00E36CE4"/>
    <w:rsid w:val="00E54754"/>
    <w:rsid w:val="00E56BD3"/>
    <w:rsid w:val="00E71D14"/>
    <w:rsid w:val="00EA77F0"/>
    <w:rsid w:val="00EB3EA9"/>
    <w:rsid w:val="00F20F80"/>
    <w:rsid w:val="00F23E26"/>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33C4CA91"/>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character" w:styleId="Hyperlink">
    <w:name w:val="Hyperlink"/>
    <w:basedOn w:val="DefaultParagraphFont"/>
    <w:uiPriority w:val="99"/>
    <w:semiHidden/>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62!A22-A11!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1FFF19-EB0C-418F-8751-076DC7328C9E}">
  <ds:schemaRefs>
    <ds:schemaRef ds:uri="http://schemas.microsoft.com/sharepoint/v3/contenttype/forms"/>
  </ds:schemaRefs>
</ds:datastoreItem>
</file>

<file path=customXml/itemProps2.xml><?xml version="1.0" encoding="utf-8"?>
<ds:datastoreItem xmlns:ds="http://schemas.openxmlformats.org/officeDocument/2006/customXml" ds:itemID="{6F4E7A20-616B-4CBD-8781-68FF41C532A2}">
  <ds:schemaRefs>
    <ds:schemaRef ds:uri="http://schemas.microsoft.com/sharepoint/events"/>
  </ds:schemaRefs>
</ds:datastoreItem>
</file>

<file path=customXml/itemProps3.xml><?xml version="1.0" encoding="utf-8"?>
<ds:datastoreItem xmlns:ds="http://schemas.openxmlformats.org/officeDocument/2006/customXml" ds:itemID="{C3A464CB-3BD4-4C31-926B-EBC18D3674B6}">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4.xml><?xml version="1.0" encoding="utf-8"?>
<ds:datastoreItem xmlns:ds="http://schemas.openxmlformats.org/officeDocument/2006/customXml" ds:itemID="{70E9C9AE-1D61-48FE-825E-D42ED6975C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D71373-D3F8-4FD7-9E14-5A7C41D02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4</Pages>
  <Words>1304</Words>
  <Characters>731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R23-WRC23-C-0062!A22-A11!MSW-S</vt:lpstr>
    </vt:vector>
  </TitlesOfParts>
  <Manager>Secretaría General - Pool</Manager>
  <Company>Unión Internacional de Telecomunicaciones (UIT)</Company>
  <LinksUpToDate>false</LinksUpToDate>
  <CharactersWithSpaces>86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62!A22-A11!MSW-S</dc:title>
  <dc:subject>Conferencia Mundial de Radiocomunicaciones - 2019</dc:subject>
  <dc:creator>Documents Proposals Manager (DPM)</dc:creator>
  <cp:keywords>DPM_v2023.8.1.1_prod</cp:keywords>
  <dc:description/>
  <cp:lastModifiedBy>Spanish</cp:lastModifiedBy>
  <cp:revision>12</cp:revision>
  <cp:lastPrinted>2003-02-19T20:20:00Z</cp:lastPrinted>
  <dcterms:created xsi:type="dcterms:W3CDTF">2023-10-23T09:17:00Z</dcterms:created>
  <dcterms:modified xsi:type="dcterms:W3CDTF">2023-10-27T14:3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